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C5C502" w14:textId="06BF53C6" w:rsidR="00C809FC" w:rsidRPr="008206AA" w:rsidRDefault="0037797C" w:rsidP="0037797C">
      <w:pPr>
        <w:ind w:firstLine="0"/>
        <w:jc w:val="center"/>
        <w:rPr>
          <w:b/>
        </w:rPr>
      </w:pPr>
      <w:r w:rsidRPr="008206AA">
        <w:rPr>
          <w:b/>
        </w:rPr>
        <w:t>SUMMER SCHOOL 4: Scarcity &amp; Pistachios</w:t>
      </w:r>
    </w:p>
    <w:p w14:paraId="2E74C4AB" w14:textId="5D80CC3C" w:rsidR="008E2EAC" w:rsidRDefault="008E2EAC" w:rsidP="008E2EAC">
      <w:r>
        <w:t>Sith, Stevenson, and Woofers discuss how a person's actions and decisions affect others in this podcast</w:t>
      </w:r>
      <w:r w:rsidR="0037797C">
        <w:t xml:space="preserve">. How people interact in the market determines the level of success or failure of the transactions involved. Such factors are what </w:t>
      </w:r>
      <w:r>
        <w:t>are</w:t>
      </w:r>
      <w:r w:rsidR="0037797C">
        <w:t xml:space="preserve"> referred </w:t>
      </w:r>
      <w:r>
        <w:t xml:space="preserve">to </w:t>
      </w:r>
      <w:r w:rsidR="0037797C">
        <w:t>in the world of economics as externalities. Externalities</w:t>
      </w:r>
      <w:r>
        <w:t xml:space="preserve"> entail</w:t>
      </w:r>
      <w:r w:rsidR="0037797C">
        <w:t xml:space="preserve"> individuals who are out of the equation of the transaction. The talk is pegged on the story of </w:t>
      </w:r>
      <w:r>
        <w:t>"</w:t>
      </w:r>
      <w:r w:rsidR="0037797C">
        <w:t>The Bottom of The Well</w:t>
      </w:r>
      <w:r>
        <w:t>,"</w:t>
      </w:r>
      <w:r w:rsidR="0037797C">
        <w:t xml:space="preserve"> as explained by Stacey Smith</w:t>
      </w:r>
      <w:r w:rsidR="00B04013">
        <w:t>. She</w:t>
      </w:r>
      <w:r w:rsidR="0037797C">
        <w:t xml:space="preserve"> traveled out of Central Valley in California during </w:t>
      </w:r>
      <w:r>
        <w:t xml:space="preserve">the </w:t>
      </w:r>
      <w:r w:rsidR="0037797C">
        <w:t xml:space="preserve">drought to meet </w:t>
      </w:r>
      <w:r>
        <w:t xml:space="preserve">the </w:t>
      </w:r>
      <w:r w:rsidR="0037797C">
        <w:t xml:space="preserve">individuals </w:t>
      </w:r>
      <w:r w:rsidR="00B04013">
        <w:t>of Porterville. The people in Porterville were without running water. In this argument</w:t>
      </w:r>
      <w:r>
        <w:t>,</w:t>
      </w:r>
      <w:r w:rsidR="00B04013">
        <w:t xml:space="preserve"> people like Karen lack water because the water level has gone down.</w:t>
      </w:r>
    </w:p>
    <w:p w14:paraId="74FD8C8C" w14:textId="0ED7D841" w:rsidR="0037797C" w:rsidRDefault="00B04013" w:rsidP="008E2EAC">
      <w:r>
        <w:t>The same water is reached by other people steps away from her homestead</w:t>
      </w:r>
      <w:r w:rsidR="008E2EAC">
        <w:t>,</w:t>
      </w:r>
      <w:r>
        <w:t xml:space="preserve"> where the water is used in irrigation.  Smith refers to such a scenario as </w:t>
      </w:r>
      <w:r w:rsidR="008E2EAC">
        <w:t xml:space="preserve">the </w:t>
      </w:r>
      <w:r>
        <w:t>economics of drought. Some people find it lucrative to utilize more of a scarce resource.</w:t>
      </w:r>
      <w:r w:rsidR="00C434C8">
        <w:t xml:space="preserve"> When a person utilizes a common resource more than others, it is referred to as the </w:t>
      </w:r>
      <w:r w:rsidR="008E2EAC">
        <w:t>commons' tragedy</w:t>
      </w:r>
      <w:r w:rsidR="00C434C8">
        <w:t xml:space="preserve"> in economics. A good example in </w:t>
      </w:r>
      <w:r w:rsidR="005C3568">
        <w:t>the podcast</w:t>
      </w:r>
      <w:r w:rsidR="00C434C8">
        <w:t xml:space="preserve"> is </w:t>
      </w:r>
      <w:proofErr w:type="spellStart"/>
      <w:r w:rsidR="00C434C8">
        <w:t>Watte</w:t>
      </w:r>
      <w:proofErr w:type="spellEnd"/>
      <w:r w:rsidR="008E2EAC">
        <w:t>,</w:t>
      </w:r>
      <w:r w:rsidR="00C434C8">
        <w:t xml:space="preserve"> </w:t>
      </w:r>
      <w:r w:rsidR="00DB05F3">
        <w:t>who plants pistachios because they fetch a lot of money</w:t>
      </w:r>
      <w:r w:rsidR="008E2EAC">
        <w:t>, especially during</w:t>
      </w:r>
      <w:r w:rsidR="00DB05F3">
        <w:t xml:space="preserve"> a dry season.</w:t>
      </w:r>
      <w:r w:rsidR="00C434C8">
        <w:t xml:space="preserve"> </w:t>
      </w:r>
      <w:r w:rsidR="00DB05F3">
        <w:t xml:space="preserve"> </w:t>
      </w:r>
      <w:proofErr w:type="spellStart"/>
      <w:r w:rsidR="00DB05F3">
        <w:t>Watte</w:t>
      </w:r>
      <w:proofErr w:type="spellEnd"/>
      <w:r w:rsidR="00DB05F3">
        <w:t xml:space="preserve"> states that he can not plant any other crops but rather go for those that fetch a lot of money. He even considers it profitable to drill wells at an exorbitant price of about $2 million to ensure that the trees don</w:t>
      </w:r>
      <w:r w:rsidR="008E2EAC">
        <w:t>'</w:t>
      </w:r>
      <w:r w:rsidR="00DB05F3">
        <w:t>t wither</w:t>
      </w:r>
      <w:r w:rsidR="008E2EAC">
        <w:t>,</w:t>
      </w:r>
      <w:r w:rsidR="00DB05F3">
        <w:t xml:space="preserve"> yet the fruits are </w:t>
      </w:r>
      <w:r w:rsidR="008E2EAC">
        <w:t>i</w:t>
      </w:r>
      <w:r w:rsidR="00DB05F3">
        <w:t xml:space="preserve">n high demand as far as China. </w:t>
      </w:r>
      <w:proofErr w:type="spellStart"/>
      <w:r w:rsidR="00DB05F3">
        <w:t>Watte</w:t>
      </w:r>
      <w:proofErr w:type="spellEnd"/>
      <w:r w:rsidR="00DB05F3">
        <w:t xml:space="preserve"> affirms that he can make $10,000 per acre from pistachio fruits compared to $1,000 per acre from other crops.</w:t>
      </w:r>
      <w:r w:rsidR="00EC1806">
        <w:t xml:space="preserve"> </w:t>
      </w:r>
      <w:r w:rsidR="00DB05F3">
        <w:t xml:space="preserve">In most cases, it is difficult for an individual to put aside his interest to benefit others. Only the government can help via the use of regulations. When the government remains reluctant, </w:t>
      </w:r>
      <w:r w:rsidR="005C3568">
        <w:t>the most powerful benefit more.</w:t>
      </w:r>
      <w:r w:rsidR="00027A24">
        <w:t xml:space="preserve"> </w:t>
      </w:r>
      <w:bookmarkStart w:id="0" w:name="_GoBack"/>
      <w:bookmarkEnd w:id="0"/>
    </w:p>
    <w:sectPr w:rsidR="0037797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ztbQAIgNLMzNzYyUdpeDU4uLM/DyQAsNaAJv/854sAAAA"/>
  </w:docVars>
  <w:rsids>
    <w:rsidRoot w:val="0037797C"/>
    <w:rsid w:val="00027A24"/>
    <w:rsid w:val="0037797C"/>
    <w:rsid w:val="005C3568"/>
    <w:rsid w:val="008206AA"/>
    <w:rsid w:val="008E2EAC"/>
    <w:rsid w:val="00B04013"/>
    <w:rsid w:val="00C434C8"/>
    <w:rsid w:val="00C809FC"/>
    <w:rsid w:val="00DB05F3"/>
    <w:rsid w:val="00EC18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E7001A"/>
  <w15:chartTrackingRefBased/>
  <w15:docId w15:val="{12F06AB7-5863-4C35-8C5D-27CF2FC16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77</Words>
  <Characters>158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4</cp:revision>
  <dcterms:created xsi:type="dcterms:W3CDTF">2021-03-19T23:14:00Z</dcterms:created>
  <dcterms:modified xsi:type="dcterms:W3CDTF">2021-03-19T23:14:00Z</dcterms:modified>
</cp:coreProperties>
</file>